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amini Meht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mini</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eht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15 Lynn Terrace Highland Park 6003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amini322@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847275942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ayna Meht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5/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